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40"/>
      </w:tblGrid>
      <w:tr w:rsidR="006945B1" w14:paraId="15A42924" w14:textId="77777777" w:rsidTr="00BC318D">
        <w:trPr>
          <w:trHeight w:val="1070"/>
        </w:trPr>
        <w:tc>
          <w:tcPr>
            <w:tcW w:w="9640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66128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54A336FB" w:rsidR="007C2B12" w:rsidRPr="000A5F22" w:rsidRDefault="008D1812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 w:rsidRPr="008D1812">
              <w:rPr>
                <w:rFonts w:ascii="Arial" w:hAnsi="Arial" w:cs="Arial"/>
                <w:b/>
                <w:sz w:val="32"/>
                <w:szCs w:val="32"/>
              </w:rPr>
              <w:t>Temperature Log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Template</w:t>
            </w:r>
          </w:p>
        </w:tc>
      </w:tr>
    </w:tbl>
    <w:p w14:paraId="3CFB6276" w14:textId="12FD25DB" w:rsidR="00221837" w:rsidRDefault="00221837" w:rsidP="00221837">
      <w:pPr>
        <w:jc w:val="both"/>
        <w:rPr>
          <w:rFonts w:ascii="Arial" w:hAnsi="Arial" w:cs="Arial"/>
        </w:rPr>
      </w:pPr>
    </w:p>
    <w:p w14:paraId="154F6BC2" w14:textId="77777777" w:rsidR="007D6E68" w:rsidRDefault="008D1812" w:rsidP="007D6E68">
      <w:pPr>
        <w:jc w:val="both"/>
        <w:rPr>
          <w:rFonts w:ascii="Arial" w:hAnsi="Arial" w:cs="Arial"/>
        </w:rPr>
      </w:pPr>
      <w:r w:rsidRPr="008D1812">
        <w:rPr>
          <w:rFonts w:ascii="Arial" w:hAnsi="Arial" w:cs="Arial"/>
          <w:b/>
          <w:bCs/>
        </w:rPr>
        <w:t>Purpose</w:t>
      </w:r>
      <w:r>
        <w:rPr>
          <w:rFonts w:ascii="Arial" w:hAnsi="Arial" w:cs="Arial"/>
        </w:rPr>
        <w:t>:</w:t>
      </w:r>
    </w:p>
    <w:p w14:paraId="6EF5750E" w14:textId="77777777" w:rsidR="007D6E68" w:rsidRDefault="007D6E68" w:rsidP="007D6E68">
      <w:pPr>
        <w:spacing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>This template should be used by Swansea University staff or students i</w:t>
      </w:r>
      <w:r w:rsidR="00ED50C6">
        <w:rPr>
          <w:rFonts w:ascii="Arial" w:hAnsi="Arial" w:cs="Arial"/>
        </w:rPr>
        <w:t>f there is no automated temperature monitoring system in place for fridges/freezers storing human tissue</w:t>
      </w:r>
      <w:r w:rsidR="00ED50C6" w:rsidRPr="00ED50C6">
        <w:rPr>
          <w:rFonts w:ascii="Arial" w:hAnsi="Arial" w:cs="Arial"/>
        </w:rPr>
        <w:t xml:space="preserve"> </w:t>
      </w:r>
      <w:r w:rsidR="00ED50C6">
        <w:rPr>
          <w:rFonts w:ascii="Arial" w:hAnsi="Arial" w:cs="Arial"/>
        </w:rPr>
        <w:t>considered relevant material under the HT Act</w:t>
      </w:r>
      <w:r>
        <w:rPr>
          <w:rFonts w:ascii="Arial" w:hAnsi="Arial" w:cs="Arial"/>
        </w:rPr>
        <w:t>.</w:t>
      </w:r>
    </w:p>
    <w:p w14:paraId="6CFF1CA4" w14:textId="3D07D33D" w:rsidR="00A63D54" w:rsidRDefault="007D6E68" w:rsidP="007D6E68">
      <w:pPr>
        <w:spacing w:before="240"/>
        <w:jc w:val="both"/>
        <w:rPr>
          <w:rFonts w:ascii="Arial" w:hAnsi="Arial" w:cs="Arial"/>
        </w:rPr>
      </w:pPr>
      <w:r w:rsidRPr="01E3EDB0">
        <w:rPr>
          <w:rFonts w:ascii="Arial" w:hAnsi="Arial" w:cs="Arial"/>
        </w:rPr>
        <w:t>W</w:t>
      </w:r>
      <w:r w:rsidR="008D1812" w:rsidRPr="01E3EDB0">
        <w:rPr>
          <w:rFonts w:ascii="Arial" w:hAnsi="Arial" w:cs="Arial"/>
        </w:rPr>
        <w:t xml:space="preserve">hen storing </w:t>
      </w:r>
      <w:r w:rsidR="003C7CF0" w:rsidRPr="01E3EDB0">
        <w:rPr>
          <w:rFonts w:ascii="Arial" w:hAnsi="Arial" w:cs="Arial"/>
        </w:rPr>
        <w:t xml:space="preserve">human tissue, </w:t>
      </w:r>
      <w:r w:rsidR="20493766" w:rsidRPr="01E3EDB0">
        <w:rPr>
          <w:rFonts w:ascii="Arial" w:hAnsi="Arial" w:cs="Arial"/>
        </w:rPr>
        <w:t xml:space="preserve">it </w:t>
      </w:r>
      <w:r w:rsidR="008D1812" w:rsidRPr="01E3EDB0">
        <w:rPr>
          <w:rFonts w:ascii="Arial" w:hAnsi="Arial" w:cs="Arial"/>
        </w:rPr>
        <w:t xml:space="preserve">must remain </w:t>
      </w:r>
      <w:r w:rsidR="55A74EF0" w:rsidRPr="01E3EDB0">
        <w:rPr>
          <w:rFonts w:ascii="Arial" w:hAnsi="Arial" w:cs="Arial"/>
        </w:rPr>
        <w:t xml:space="preserve">stored </w:t>
      </w:r>
      <w:r w:rsidR="008D1812" w:rsidRPr="01E3EDB0">
        <w:rPr>
          <w:rFonts w:ascii="Arial" w:hAnsi="Arial" w:cs="Arial"/>
        </w:rPr>
        <w:t xml:space="preserve">within acceptable limits to ensure the integrity of </w:t>
      </w:r>
      <w:r w:rsidR="07034947" w:rsidRPr="01E3EDB0">
        <w:rPr>
          <w:rFonts w:ascii="Arial" w:hAnsi="Arial" w:cs="Arial"/>
        </w:rPr>
        <w:t>the</w:t>
      </w:r>
      <w:r w:rsidR="008D1812" w:rsidRPr="01E3EDB0">
        <w:rPr>
          <w:rFonts w:ascii="Arial" w:hAnsi="Arial" w:cs="Arial"/>
        </w:rPr>
        <w:t xml:space="preserve"> tissue and therefore the reliability of data</w:t>
      </w:r>
      <w:r w:rsidR="737387A9" w:rsidRPr="01E3EDB0">
        <w:rPr>
          <w:rFonts w:ascii="Arial" w:hAnsi="Arial" w:cs="Arial"/>
        </w:rPr>
        <w:t>.</w:t>
      </w:r>
      <w:r w:rsidRPr="01E3EDB0">
        <w:rPr>
          <w:rFonts w:ascii="Arial" w:hAnsi="Arial" w:cs="Arial"/>
        </w:rPr>
        <w:t xml:space="preserve"> </w:t>
      </w:r>
      <w:r w:rsidR="370FBA3A" w:rsidRPr="01E3EDB0">
        <w:rPr>
          <w:rFonts w:ascii="Arial" w:hAnsi="Arial" w:cs="Arial"/>
        </w:rPr>
        <w:t>T</w:t>
      </w:r>
      <w:r w:rsidR="003D078A" w:rsidRPr="01E3EDB0">
        <w:rPr>
          <w:rFonts w:ascii="Arial" w:hAnsi="Arial" w:cs="Arial"/>
        </w:rPr>
        <w:t>he</w:t>
      </w:r>
      <w:r w:rsidR="008D1812" w:rsidRPr="01E3EDB0">
        <w:rPr>
          <w:rFonts w:ascii="Arial" w:hAnsi="Arial" w:cs="Arial"/>
        </w:rPr>
        <w:t xml:space="preserve"> temperature </w:t>
      </w:r>
      <w:r w:rsidR="008D1812" w:rsidRPr="01E3EDB0">
        <w:rPr>
          <w:rFonts w:ascii="Arial" w:hAnsi="Arial" w:cs="Arial"/>
          <w:u w:val="single"/>
        </w:rPr>
        <w:t>must be monitored</w:t>
      </w:r>
      <w:r w:rsidR="00A63D54" w:rsidRPr="01E3EDB0">
        <w:rPr>
          <w:rFonts w:ascii="Arial" w:hAnsi="Arial" w:cs="Arial"/>
          <w:u w:val="single"/>
        </w:rPr>
        <w:t xml:space="preserve"> daily</w:t>
      </w:r>
      <w:r w:rsidR="00A63D54" w:rsidRPr="01E3EDB0">
        <w:rPr>
          <w:rFonts w:ascii="Arial" w:hAnsi="Arial" w:cs="Arial"/>
        </w:rPr>
        <w:t xml:space="preserve"> </w:t>
      </w:r>
      <w:r w:rsidR="0042707C" w:rsidRPr="01E3EDB0">
        <w:rPr>
          <w:rFonts w:ascii="Arial" w:hAnsi="Arial" w:cs="Arial"/>
        </w:rPr>
        <w:t>to confirm it remains within these acceptable limits.</w:t>
      </w:r>
    </w:p>
    <w:p w14:paraId="17802D16" w14:textId="79410FEB" w:rsidR="00F51177" w:rsidRDefault="0042707C" w:rsidP="007D6E68">
      <w:pPr>
        <w:spacing w:before="240"/>
        <w:jc w:val="both"/>
        <w:rPr>
          <w:rFonts w:ascii="Arial" w:hAnsi="Arial" w:cs="Arial"/>
        </w:rPr>
      </w:pPr>
      <w:r w:rsidRPr="01E3EDB0">
        <w:rPr>
          <w:rFonts w:ascii="Arial" w:hAnsi="Arial" w:cs="Arial"/>
        </w:rPr>
        <w:t>If t</w:t>
      </w:r>
      <w:r w:rsidR="00A63D54" w:rsidRPr="01E3EDB0">
        <w:rPr>
          <w:rFonts w:ascii="Arial" w:hAnsi="Arial" w:cs="Arial"/>
        </w:rPr>
        <w:t xml:space="preserve">his isn’t achieved through </w:t>
      </w:r>
      <w:r w:rsidRPr="01E3EDB0">
        <w:rPr>
          <w:rFonts w:ascii="Arial" w:hAnsi="Arial" w:cs="Arial"/>
        </w:rPr>
        <w:t xml:space="preserve">a </w:t>
      </w:r>
      <w:r w:rsidR="00A63D54" w:rsidRPr="01E3EDB0">
        <w:rPr>
          <w:rFonts w:ascii="Arial" w:hAnsi="Arial" w:cs="Arial"/>
        </w:rPr>
        <w:t xml:space="preserve">temperature monitoring system researchers </w:t>
      </w:r>
      <w:r w:rsidRPr="01E3EDB0">
        <w:rPr>
          <w:rFonts w:ascii="Arial" w:hAnsi="Arial" w:cs="Arial"/>
        </w:rPr>
        <w:t>should use this template to</w:t>
      </w:r>
      <w:r w:rsidR="00A63D54" w:rsidRPr="01E3EDB0">
        <w:rPr>
          <w:rFonts w:ascii="Arial" w:hAnsi="Arial" w:cs="Arial"/>
        </w:rPr>
        <w:t xml:space="preserve"> monitor the</w:t>
      </w:r>
      <w:r w:rsidR="731A7498" w:rsidRPr="01E3EDB0">
        <w:rPr>
          <w:rFonts w:ascii="Arial" w:hAnsi="Arial" w:cs="Arial"/>
        </w:rPr>
        <w:t xml:space="preserve"> fridge/freezer</w:t>
      </w:r>
      <w:r w:rsidR="008D1812" w:rsidRPr="01E3EDB0">
        <w:rPr>
          <w:rFonts w:ascii="Arial" w:hAnsi="Arial" w:cs="Arial"/>
        </w:rPr>
        <w:t xml:space="preserve"> </w:t>
      </w:r>
      <w:r w:rsidR="003D078A" w:rsidRPr="01E3EDB0">
        <w:rPr>
          <w:rFonts w:ascii="Arial" w:hAnsi="Arial" w:cs="Arial"/>
        </w:rPr>
        <w:t>manually</w:t>
      </w:r>
      <w:r w:rsidRPr="01E3EDB0">
        <w:rPr>
          <w:rFonts w:ascii="Arial" w:hAnsi="Arial" w:cs="Arial"/>
        </w:rPr>
        <w:t>.</w:t>
      </w:r>
    </w:p>
    <w:p w14:paraId="78ACFA44" w14:textId="7EB7298C" w:rsidR="00BE4361" w:rsidRDefault="008D1812" w:rsidP="00F51177">
      <w:pPr>
        <w:spacing w:before="240"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>Some faculties may employ automated temperature monitoring systems for fridge and freezer storage</w:t>
      </w:r>
      <w:r w:rsidR="003D078A">
        <w:rPr>
          <w:rFonts w:ascii="Arial" w:hAnsi="Arial" w:cs="Arial"/>
        </w:rPr>
        <w:t>, such as T-Scan</w:t>
      </w:r>
      <w:r>
        <w:rPr>
          <w:rFonts w:ascii="Arial" w:hAnsi="Arial" w:cs="Arial"/>
        </w:rPr>
        <w:t xml:space="preserve">. You should contact your </w:t>
      </w:r>
      <w:r w:rsidR="0031288A" w:rsidRPr="0031288A">
        <w:rPr>
          <w:rFonts w:ascii="Arial" w:hAnsi="Arial" w:cs="Arial"/>
        </w:rPr>
        <w:t>Technical and Compliance Officer (TCO)</w:t>
      </w:r>
      <w:r w:rsidR="0031288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 check if this can be arranged</w:t>
      </w:r>
      <w:r w:rsidR="00A37639">
        <w:rPr>
          <w:rFonts w:ascii="Arial" w:hAnsi="Arial" w:cs="Arial"/>
        </w:rPr>
        <w:t xml:space="preserve"> before resorting to manual records.</w:t>
      </w:r>
    </w:p>
    <w:p w14:paraId="1950602E" w14:textId="77777777" w:rsidR="008D1812" w:rsidRPr="008D1812" w:rsidRDefault="008D1812" w:rsidP="008D1812">
      <w:pPr>
        <w:jc w:val="both"/>
        <w:rPr>
          <w:rFonts w:ascii="Arial" w:hAnsi="Arial" w:cs="Arial"/>
          <w:b/>
          <w:bCs/>
        </w:rPr>
      </w:pPr>
      <w:r w:rsidRPr="008D1812">
        <w:rPr>
          <w:rFonts w:ascii="Arial" w:hAnsi="Arial" w:cs="Arial"/>
          <w:b/>
          <w:bCs/>
        </w:rPr>
        <w:t>Instructions:</w:t>
      </w:r>
    </w:p>
    <w:p w14:paraId="3E503C97" w14:textId="5D7AD82D" w:rsidR="007A7A99" w:rsidRPr="0061555D" w:rsidRDefault="006D3DA0" w:rsidP="007A7A99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move</w:t>
      </w:r>
      <w:r w:rsidR="007A7A99" w:rsidRPr="0061555D">
        <w:rPr>
          <w:rFonts w:ascii="Arial" w:hAnsi="Arial" w:cs="Arial"/>
          <w:sz w:val="22"/>
          <w:szCs w:val="22"/>
        </w:rPr>
        <w:t xml:space="preserve"> this first </w:t>
      </w:r>
      <w:r w:rsidR="007A7A99">
        <w:rPr>
          <w:rFonts w:ascii="Arial" w:hAnsi="Arial" w:cs="Arial"/>
          <w:sz w:val="22"/>
          <w:szCs w:val="22"/>
        </w:rPr>
        <w:t>cover</w:t>
      </w:r>
      <w:r w:rsidR="007A7A99" w:rsidRPr="0061555D">
        <w:rPr>
          <w:rFonts w:ascii="Arial" w:hAnsi="Arial" w:cs="Arial"/>
          <w:sz w:val="22"/>
          <w:szCs w:val="22"/>
        </w:rPr>
        <w:t xml:space="preserve"> page.</w:t>
      </w:r>
    </w:p>
    <w:p w14:paraId="7FE95856" w14:textId="080159EB" w:rsidR="007A7A99" w:rsidRDefault="007A7A99" w:rsidP="008D1812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ilor the text highlighted in yellow in header and footer.</w:t>
      </w:r>
    </w:p>
    <w:p w14:paraId="690E8DC0" w14:textId="57E2A7E4" w:rsidR="008D1812" w:rsidRPr="0061555D" w:rsidRDefault="008D1812" w:rsidP="008D18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61555D">
        <w:rPr>
          <w:rFonts w:ascii="Arial" w:hAnsi="Arial" w:cs="Arial"/>
          <w:sz w:val="22"/>
          <w:szCs w:val="22"/>
        </w:rPr>
        <w:t>Record the name and the laboratory location of the area/equipment that is being monitored.</w:t>
      </w:r>
    </w:p>
    <w:p w14:paraId="6E60DD75" w14:textId="7FDFCAF0" w:rsidR="008D1812" w:rsidRPr="0061555D" w:rsidRDefault="008D1812" w:rsidP="008D18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61555D">
        <w:rPr>
          <w:rFonts w:ascii="Arial" w:hAnsi="Arial" w:cs="Arial"/>
          <w:sz w:val="22"/>
          <w:szCs w:val="22"/>
        </w:rPr>
        <w:t>Decide on and record the acceptable temperature limits for this area/equipment, add to your local SOP.</w:t>
      </w:r>
    </w:p>
    <w:p w14:paraId="151CC220" w14:textId="47796874" w:rsidR="008D1812" w:rsidRPr="0061555D" w:rsidRDefault="008D1812" w:rsidP="008D18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61555D">
        <w:rPr>
          <w:rFonts w:ascii="Arial" w:hAnsi="Arial" w:cs="Arial"/>
          <w:sz w:val="22"/>
          <w:szCs w:val="22"/>
        </w:rPr>
        <w:t>Decide on and record the frequency at which the temperature of this area/equipment is to be monitored, add to your local SOP.</w:t>
      </w:r>
    </w:p>
    <w:p w14:paraId="0B4FF967" w14:textId="2B4275E6" w:rsidR="008D1812" w:rsidRPr="0061555D" w:rsidRDefault="008D1812" w:rsidP="008D18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61555D">
        <w:rPr>
          <w:rFonts w:ascii="Arial" w:hAnsi="Arial" w:cs="Arial"/>
          <w:sz w:val="22"/>
          <w:szCs w:val="22"/>
        </w:rPr>
        <w:t>Complete an entry on the form each time the temperature is monitored.</w:t>
      </w:r>
    </w:p>
    <w:p w14:paraId="5806FBD9" w14:textId="23CBDB03" w:rsidR="008D1812" w:rsidRPr="0061555D" w:rsidRDefault="008D1812" w:rsidP="008D18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61555D">
        <w:rPr>
          <w:rFonts w:ascii="Arial" w:hAnsi="Arial" w:cs="Arial"/>
          <w:sz w:val="22"/>
          <w:szCs w:val="22"/>
        </w:rPr>
        <w:t>If monitoring is missed for any reason, indicate this on the records with a statement such as ‘not taken’ or ‘not carried out’ so that the record is not left blank.</w:t>
      </w:r>
    </w:p>
    <w:p w14:paraId="1EF8A9EC" w14:textId="4066BE49" w:rsidR="008D1812" w:rsidRPr="0061555D" w:rsidRDefault="008D1812" w:rsidP="008D18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61555D">
        <w:rPr>
          <w:rFonts w:ascii="Arial" w:hAnsi="Arial" w:cs="Arial"/>
          <w:sz w:val="22"/>
          <w:szCs w:val="22"/>
        </w:rPr>
        <w:t xml:space="preserve">If the temperature is out of the acceptable range record this information on the form and consider whether a reportable issue has occurred i.e. whether the storage unit has failed or is failing. If </w:t>
      </w:r>
      <w:r w:rsidR="00911049">
        <w:rPr>
          <w:rFonts w:ascii="Arial" w:hAnsi="Arial" w:cs="Arial"/>
          <w:sz w:val="22"/>
          <w:szCs w:val="22"/>
        </w:rPr>
        <w:t>yes, action your contingency plan.</w:t>
      </w:r>
    </w:p>
    <w:p w14:paraId="449B8067" w14:textId="3231E64C" w:rsidR="008D1812" w:rsidRPr="0061555D" w:rsidRDefault="008D1812" w:rsidP="008D181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61555D">
        <w:rPr>
          <w:rFonts w:ascii="Arial" w:hAnsi="Arial" w:cs="Arial"/>
          <w:sz w:val="22"/>
          <w:szCs w:val="22"/>
        </w:rPr>
        <w:t xml:space="preserve">Store the temperature monitoring record in your Laboratory </w:t>
      </w:r>
      <w:r w:rsidR="000A7783">
        <w:rPr>
          <w:rFonts w:ascii="Arial" w:hAnsi="Arial" w:cs="Arial"/>
          <w:sz w:val="22"/>
          <w:szCs w:val="22"/>
        </w:rPr>
        <w:t>Study</w:t>
      </w:r>
      <w:r w:rsidRPr="0061555D">
        <w:rPr>
          <w:rFonts w:ascii="Arial" w:hAnsi="Arial" w:cs="Arial"/>
          <w:sz w:val="22"/>
          <w:szCs w:val="22"/>
        </w:rPr>
        <w:t xml:space="preserve"> File throughout and archive </w:t>
      </w:r>
      <w:r w:rsidR="000A7783">
        <w:rPr>
          <w:rFonts w:ascii="Arial" w:hAnsi="Arial" w:cs="Arial"/>
          <w:sz w:val="22"/>
          <w:szCs w:val="22"/>
        </w:rPr>
        <w:t xml:space="preserve">it </w:t>
      </w:r>
      <w:r w:rsidRPr="0061555D">
        <w:rPr>
          <w:rFonts w:ascii="Arial" w:hAnsi="Arial" w:cs="Arial"/>
          <w:sz w:val="22"/>
          <w:szCs w:val="22"/>
        </w:rPr>
        <w:t>with the other study records upon closure.</w:t>
      </w:r>
    </w:p>
    <w:p w14:paraId="05B0801B" w14:textId="349DEA51" w:rsidR="00C40F6A" w:rsidRPr="00D340F3" w:rsidRDefault="008D1812" w:rsidP="00B1702A">
      <w:pPr>
        <w:pStyle w:val="ListParagraph"/>
        <w:numPr>
          <w:ilvl w:val="0"/>
          <w:numId w:val="9"/>
        </w:numPr>
        <w:tabs>
          <w:tab w:val="left" w:pos="2700"/>
        </w:tabs>
        <w:jc w:val="both"/>
        <w:rPr>
          <w:rFonts w:ascii="Arial" w:hAnsi="Arial" w:cs="Arial"/>
          <w:b/>
          <w:bCs/>
        </w:rPr>
      </w:pPr>
      <w:r w:rsidRPr="01E3EDB0">
        <w:rPr>
          <w:rFonts w:ascii="Arial" w:hAnsi="Arial" w:cs="Arial"/>
          <w:sz w:val="22"/>
          <w:szCs w:val="22"/>
        </w:rPr>
        <w:t>Calibrate the equipment used to monitor temperature and document evidence of this</w:t>
      </w:r>
      <w:r w:rsidR="003A7089" w:rsidRPr="01E3EDB0">
        <w:rPr>
          <w:rFonts w:ascii="Arial" w:hAnsi="Arial" w:cs="Arial"/>
          <w:sz w:val="22"/>
          <w:szCs w:val="22"/>
        </w:rPr>
        <w:t>, use supplier</w:t>
      </w:r>
      <w:r w:rsidR="41B184D9" w:rsidRPr="01E3EDB0">
        <w:rPr>
          <w:rFonts w:ascii="Arial" w:hAnsi="Arial" w:cs="Arial"/>
          <w:sz w:val="22"/>
          <w:szCs w:val="22"/>
        </w:rPr>
        <w:t>’</w:t>
      </w:r>
      <w:r w:rsidR="003A7089" w:rsidRPr="01E3EDB0">
        <w:rPr>
          <w:rFonts w:ascii="Arial" w:hAnsi="Arial" w:cs="Arial"/>
          <w:sz w:val="22"/>
          <w:szCs w:val="22"/>
        </w:rPr>
        <w:t>s instructions</w:t>
      </w:r>
      <w:r w:rsidR="00D340F3" w:rsidRPr="01E3EDB0">
        <w:rPr>
          <w:rFonts w:ascii="Arial" w:hAnsi="Arial" w:cs="Arial"/>
          <w:sz w:val="22"/>
          <w:szCs w:val="22"/>
        </w:rPr>
        <w:t>.</w:t>
      </w:r>
    </w:p>
    <w:p w14:paraId="02E1ABE3" w14:textId="77777777" w:rsidR="00FC0251" w:rsidRDefault="00FC0251" w:rsidP="008D1812">
      <w:pPr>
        <w:tabs>
          <w:tab w:val="left" w:pos="2700"/>
        </w:tabs>
        <w:rPr>
          <w:rFonts w:ascii="Arial" w:hAnsi="Arial" w:cs="Arial"/>
          <w:b/>
          <w:bCs/>
        </w:rPr>
        <w:sectPr w:rsidR="00FC0251" w:rsidSect="000D19DF">
          <w:headerReference w:type="default" r:id="rId12"/>
          <w:footerReference w:type="default" r:id="rId13"/>
          <w:pgSz w:w="12240" w:h="15840"/>
          <w:pgMar w:top="1440" w:right="1440" w:bottom="1440" w:left="1440" w:header="1757" w:footer="567" w:gutter="0"/>
          <w:cols w:space="708"/>
          <w:docGrid w:linePitch="360"/>
        </w:sectPr>
      </w:pPr>
    </w:p>
    <w:p w14:paraId="2F1D300C" w14:textId="53C1D100" w:rsidR="008D1812" w:rsidRPr="008D1812" w:rsidRDefault="008D1812" w:rsidP="008D1812">
      <w:pPr>
        <w:tabs>
          <w:tab w:val="left" w:pos="2700"/>
        </w:tabs>
        <w:rPr>
          <w:rFonts w:ascii="Arial" w:hAnsi="Arial" w:cs="Arial"/>
          <w:b/>
          <w:bCs/>
        </w:rPr>
      </w:pPr>
      <w:r w:rsidRPr="008D1812">
        <w:rPr>
          <w:rFonts w:ascii="Arial" w:hAnsi="Arial" w:cs="Arial"/>
          <w:b/>
          <w:bCs/>
        </w:rPr>
        <w:lastRenderedPageBreak/>
        <w:t>Fridge / Freezer unique identifier</w:t>
      </w:r>
      <w:r>
        <w:rPr>
          <w:rFonts w:ascii="Arial" w:hAnsi="Arial" w:cs="Arial"/>
          <w:b/>
          <w:bCs/>
        </w:rPr>
        <w:t xml:space="preserve"> name/number</w:t>
      </w:r>
      <w:r w:rsidRPr="008D1812">
        <w:rPr>
          <w:rFonts w:ascii="Arial" w:hAnsi="Arial" w:cs="Arial"/>
          <w:b/>
          <w:bCs/>
        </w:rPr>
        <w:t>:</w:t>
      </w:r>
    </w:p>
    <w:p w14:paraId="0DC90EDC" w14:textId="77777777" w:rsidR="008D1812" w:rsidRPr="008D1812" w:rsidRDefault="008D1812" w:rsidP="008D1812">
      <w:pPr>
        <w:tabs>
          <w:tab w:val="left" w:pos="2700"/>
        </w:tabs>
        <w:rPr>
          <w:rFonts w:ascii="Arial" w:hAnsi="Arial" w:cs="Arial"/>
          <w:b/>
          <w:bCs/>
        </w:rPr>
      </w:pPr>
      <w:r w:rsidRPr="008D1812">
        <w:rPr>
          <w:rFonts w:ascii="Arial" w:hAnsi="Arial" w:cs="Arial"/>
          <w:b/>
          <w:bCs/>
        </w:rPr>
        <w:t>Laboratory location:</w:t>
      </w:r>
    </w:p>
    <w:p w14:paraId="754BC0DF" w14:textId="77777777" w:rsidR="008D1812" w:rsidRPr="008D1812" w:rsidRDefault="008D1812" w:rsidP="008D1812">
      <w:pPr>
        <w:tabs>
          <w:tab w:val="left" w:pos="2700"/>
        </w:tabs>
        <w:rPr>
          <w:rFonts w:ascii="Arial" w:hAnsi="Arial" w:cs="Arial"/>
          <w:b/>
          <w:bCs/>
        </w:rPr>
      </w:pPr>
      <w:r w:rsidRPr="008D1812">
        <w:rPr>
          <w:rFonts w:ascii="Arial" w:hAnsi="Arial" w:cs="Arial"/>
          <w:b/>
          <w:bCs/>
        </w:rPr>
        <w:t>Acceptable temperature limits:</w:t>
      </w:r>
    </w:p>
    <w:p w14:paraId="28623B7D" w14:textId="4E3EB09D" w:rsidR="008154C5" w:rsidRDefault="008D1812" w:rsidP="008D1812">
      <w:pPr>
        <w:tabs>
          <w:tab w:val="left" w:pos="2700"/>
        </w:tabs>
        <w:rPr>
          <w:rFonts w:ascii="Arial" w:hAnsi="Arial" w:cs="Arial"/>
          <w:b/>
          <w:bCs/>
        </w:rPr>
      </w:pPr>
      <w:r w:rsidRPr="008D1812">
        <w:rPr>
          <w:rFonts w:ascii="Arial" w:hAnsi="Arial" w:cs="Arial"/>
          <w:b/>
          <w:bCs/>
        </w:rPr>
        <w:t>Frequency of temperature monitoring:</w:t>
      </w:r>
    </w:p>
    <w:p w14:paraId="560A49AE" w14:textId="63B97F76" w:rsidR="008D1812" w:rsidRDefault="008D1812" w:rsidP="008D1812">
      <w:pPr>
        <w:tabs>
          <w:tab w:val="left" w:pos="2700"/>
        </w:tabs>
        <w:rPr>
          <w:rFonts w:ascii="Arial" w:hAnsi="Arial" w:cs="Arial"/>
          <w:b/>
          <w:bCs/>
        </w:rPr>
      </w:pPr>
    </w:p>
    <w:tbl>
      <w:tblPr>
        <w:tblpPr w:leftFromText="180" w:rightFromText="180" w:bottomFromText="200" w:vertAnchor="text" w:horzAnchor="margin" w:tblpY="24"/>
        <w:tblW w:w="95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88"/>
        <w:gridCol w:w="1032"/>
        <w:gridCol w:w="1353"/>
        <w:gridCol w:w="1985"/>
        <w:gridCol w:w="2863"/>
      </w:tblGrid>
      <w:tr w:rsidR="008D1812" w14:paraId="1F162ED6" w14:textId="77777777" w:rsidTr="01E3EDB0">
        <w:trPr>
          <w:trHeight w:val="697"/>
        </w:trPr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2475F75C" w14:textId="77777777" w:rsidR="008D1812" w:rsidRDefault="008D1812">
            <w:pPr>
              <w:pStyle w:val="Heading3-table"/>
              <w:spacing w:line="276" w:lineRule="auto"/>
            </w:pPr>
            <w:r>
              <w:t>Date</w:t>
            </w:r>
          </w:p>
          <w:p w14:paraId="5C9F411D" w14:textId="75962112" w:rsidR="008D1812" w:rsidRDefault="008D1812">
            <w:pPr>
              <w:pStyle w:val="Heading3-table"/>
              <w:spacing w:line="276" w:lineRule="auto"/>
            </w:pPr>
            <w:r>
              <w:t>(dd-mm-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  <w:tc>
          <w:tcPr>
            <w:tcW w:w="103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6491D451" w14:textId="77777777" w:rsidR="008D1812" w:rsidRDefault="008D1812">
            <w:pPr>
              <w:pStyle w:val="Heading3-table"/>
              <w:spacing w:line="276" w:lineRule="auto"/>
            </w:pPr>
            <w:r>
              <w:t>Temp</w:t>
            </w:r>
          </w:p>
          <w:p w14:paraId="498B1F03" w14:textId="77777777" w:rsidR="008D1812" w:rsidRDefault="008D1812">
            <w:pPr>
              <w:pStyle w:val="Heading3-table"/>
              <w:spacing w:line="276" w:lineRule="auto"/>
            </w:pPr>
            <w:r>
              <w:t>(°C)</w:t>
            </w:r>
          </w:p>
        </w:tc>
        <w:tc>
          <w:tcPr>
            <w:tcW w:w="135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4B578677" w14:textId="77777777" w:rsidR="008D1812" w:rsidRDefault="008D1812">
            <w:pPr>
              <w:pStyle w:val="Heading3-table"/>
              <w:spacing w:line="276" w:lineRule="auto"/>
            </w:pPr>
            <w:r>
              <w:t>Temps within range</w:t>
            </w:r>
          </w:p>
          <w:p w14:paraId="77CE6F80" w14:textId="77777777" w:rsidR="008D1812" w:rsidRDefault="008D1812">
            <w:pPr>
              <w:pStyle w:val="Heading3-table"/>
              <w:spacing w:line="276" w:lineRule="auto"/>
            </w:pPr>
            <w:r>
              <w:t>(y/n)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45986D66" w14:textId="3061947A" w:rsidR="008D1812" w:rsidRDefault="008D1812">
            <w:pPr>
              <w:pStyle w:val="Heading3-table"/>
              <w:spacing w:line="276" w:lineRule="auto"/>
            </w:pPr>
            <w:r>
              <w:t>Full Name</w:t>
            </w:r>
          </w:p>
        </w:tc>
        <w:tc>
          <w:tcPr>
            <w:tcW w:w="286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9AB1D" w14:textId="77777777" w:rsidR="008D1812" w:rsidRDefault="008D1812">
            <w:pPr>
              <w:pStyle w:val="Heading3-table"/>
              <w:spacing w:line="276" w:lineRule="auto"/>
            </w:pPr>
            <w:r>
              <w:t>Comments</w:t>
            </w:r>
          </w:p>
        </w:tc>
      </w:tr>
      <w:tr w:rsidR="008D1812" w14:paraId="19441D96" w14:textId="77777777" w:rsidTr="01E3EDB0">
        <w:trPr>
          <w:trHeight w:val="477"/>
        </w:trPr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0F7D2B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A41A1A7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7E14F03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9A10A6A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2198D07" w14:textId="77777777" w:rsidR="008D1812" w:rsidRDefault="008D1812">
            <w:pPr>
              <w:spacing w:line="276" w:lineRule="auto"/>
            </w:pPr>
          </w:p>
        </w:tc>
      </w:tr>
      <w:tr w:rsidR="008D1812" w14:paraId="4AB9A5E9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2FC760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5009D71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57EB4FA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8F1B51C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BBDC84A" w14:textId="77777777" w:rsidR="008D1812" w:rsidRDefault="008D1812">
            <w:pPr>
              <w:spacing w:line="276" w:lineRule="auto"/>
            </w:pPr>
          </w:p>
        </w:tc>
      </w:tr>
      <w:tr w:rsidR="008D1812" w14:paraId="44CEE531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1EAC1E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BDD7E2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46233CE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66A5D80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991AE0C" w14:textId="77777777" w:rsidR="008D1812" w:rsidRDefault="008D1812">
            <w:pPr>
              <w:spacing w:line="276" w:lineRule="auto"/>
            </w:pPr>
          </w:p>
        </w:tc>
      </w:tr>
      <w:tr w:rsidR="008D1812" w14:paraId="6435003C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3B52AE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EDFBACD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82CA0FF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3290BC3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8B5095D" w14:textId="77777777" w:rsidR="008D1812" w:rsidRDefault="008D1812">
            <w:pPr>
              <w:spacing w:line="276" w:lineRule="auto"/>
            </w:pPr>
          </w:p>
        </w:tc>
      </w:tr>
      <w:tr w:rsidR="008D1812" w14:paraId="444071A6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56FAA0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D9BD7F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D45D117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A73585D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611CF0A" w14:textId="77777777" w:rsidR="008D1812" w:rsidRDefault="008D1812">
            <w:pPr>
              <w:spacing w:line="276" w:lineRule="auto"/>
            </w:pPr>
          </w:p>
        </w:tc>
      </w:tr>
      <w:tr w:rsidR="008D1812" w14:paraId="0B4FBC37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54BDED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9071806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6C9B68F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36D68B7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756E302" w14:textId="77777777" w:rsidR="008D1812" w:rsidRDefault="008D1812">
            <w:pPr>
              <w:spacing w:line="276" w:lineRule="auto"/>
            </w:pPr>
          </w:p>
        </w:tc>
      </w:tr>
      <w:tr w:rsidR="008D1812" w14:paraId="51A70C4C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C3A293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240AAFC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4236ECD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5EAB87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0E739F3" w14:textId="77777777" w:rsidR="008D1812" w:rsidRDefault="008D1812">
            <w:pPr>
              <w:spacing w:line="276" w:lineRule="auto"/>
            </w:pPr>
          </w:p>
        </w:tc>
      </w:tr>
      <w:tr w:rsidR="008D1812" w14:paraId="7B2443A0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4928C89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5264208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08369F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2428C3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B3C80C2" w14:textId="77777777" w:rsidR="008D1812" w:rsidRDefault="008D1812">
            <w:pPr>
              <w:spacing w:line="276" w:lineRule="auto"/>
            </w:pPr>
          </w:p>
        </w:tc>
      </w:tr>
      <w:tr w:rsidR="008D1812" w14:paraId="17F38BDC" w14:textId="77777777" w:rsidTr="01E3EDB0">
        <w:trPr>
          <w:trHeight w:val="477"/>
        </w:trPr>
        <w:tc>
          <w:tcPr>
            <w:tcW w:w="228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0898F4C" w14:textId="77777777" w:rsidR="008D1812" w:rsidRDefault="008D1812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03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84B4701" w14:textId="77777777" w:rsidR="008D1812" w:rsidRDefault="008D1812">
            <w:pPr>
              <w:spacing w:line="276" w:lineRule="auto"/>
            </w:pPr>
          </w:p>
        </w:tc>
        <w:tc>
          <w:tcPr>
            <w:tcW w:w="135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10252E1" w14:textId="77777777" w:rsidR="008D1812" w:rsidRDefault="008D1812">
            <w:pPr>
              <w:spacing w:line="276" w:lineRule="auto"/>
            </w:pP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1325BBB" w14:textId="77777777" w:rsidR="008D1812" w:rsidRDefault="008D1812">
            <w:pPr>
              <w:spacing w:line="276" w:lineRule="auto"/>
            </w:pPr>
          </w:p>
        </w:tc>
        <w:tc>
          <w:tcPr>
            <w:tcW w:w="286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F5CE2E" w14:textId="77777777" w:rsidR="008D1812" w:rsidRDefault="008D1812">
            <w:pPr>
              <w:spacing w:line="276" w:lineRule="auto"/>
            </w:pPr>
          </w:p>
        </w:tc>
      </w:tr>
    </w:tbl>
    <w:p w14:paraId="5E5BB73E" w14:textId="2D79BE35" w:rsidR="008D1812" w:rsidRDefault="008D1812" w:rsidP="008D1812">
      <w:pPr>
        <w:tabs>
          <w:tab w:val="left" w:pos="2700"/>
        </w:tabs>
        <w:rPr>
          <w:rFonts w:ascii="Arial" w:hAnsi="Arial" w:cs="Arial"/>
          <w:b/>
          <w:bCs/>
        </w:rPr>
      </w:pPr>
    </w:p>
    <w:p w14:paraId="3282BC4D" w14:textId="5C7EAB47" w:rsidR="008D1812" w:rsidRPr="008D1812" w:rsidRDefault="008D1812" w:rsidP="008D1812">
      <w:pPr>
        <w:rPr>
          <w:rFonts w:ascii="Arial" w:hAnsi="Arial" w:cs="Arial"/>
        </w:rPr>
      </w:pPr>
    </w:p>
    <w:p w14:paraId="027DA810" w14:textId="29A520C4" w:rsidR="008D1812" w:rsidRPr="008D1812" w:rsidRDefault="008D1812" w:rsidP="008D1812">
      <w:pPr>
        <w:rPr>
          <w:rFonts w:ascii="Arial" w:hAnsi="Arial" w:cs="Arial"/>
        </w:rPr>
      </w:pPr>
    </w:p>
    <w:p w14:paraId="3EE6C676" w14:textId="365883BF" w:rsidR="008D1812" w:rsidRPr="008D1812" w:rsidRDefault="008D1812" w:rsidP="008D1812">
      <w:pPr>
        <w:rPr>
          <w:rFonts w:ascii="Arial" w:hAnsi="Arial" w:cs="Arial"/>
        </w:rPr>
      </w:pPr>
    </w:p>
    <w:p w14:paraId="7CC2F8EB" w14:textId="5ED45AF6" w:rsidR="008D1812" w:rsidRPr="008D1812" w:rsidRDefault="008D1812" w:rsidP="008D1812">
      <w:pPr>
        <w:rPr>
          <w:rFonts w:ascii="Arial" w:hAnsi="Arial" w:cs="Arial"/>
        </w:rPr>
      </w:pPr>
    </w:p>
    <w:p w14:paraId="13B2787F" w14:textId="40C54D8B" w:rsidR="008D1812" w:rsidRPr="008D1812" w:rsidRDefault="008D1812" w:rsidP="008D1812">
      <w:pPr>
        <w:rPr>
          <w:rFonts w:ascii="Arial" w:hAnsi="Arial" w:cs="Arial"/>
        </w:rPr>
      </w:pPr>
    </w:p>
    <w:p w14:paraId="6C3CAA2E" w14:textId="6E599AFF" w:rsidR="008D1812" w:rsidRPr="008D1812" w:rsidRDefault="008D1812" w:rsidP="008D1812">
      <w:pPr>
        <w:rPr>
          <w:rFonts w:ascii="Arial" w:hAnsi="Arial" w:cs="Arial"/>
        </w:rPr>
      </w:pPr>
    </w:p>
    <w:p w14:paraId="7E9C253D" w14:textId="03A4DD8F" w:rsidR="008D1812" w:rsidRPr="008D1812" w:rsidRDefault="0061555D" w:rsidP="0061555D">
      <w:pPr>
        <w:tabs>
          <w:tab w:val="left" w:pos="209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06CF5DE1" w14:textId="5C513FD4" w:rsidR="008D1812" w:rsidRDefault="008D1812" w:rsidP="008D1812">
      <w:pPr>
        <w:rPr>
          <w:rFonts w:ascii="Arial" w:hAnsi="Arial" w:cs="Arial"/>
          <w:b/>
          <w:bCs/>
        </w:rPr>
      </w:pPr>
    </w:p>
    <w:p w14:paraId="340A7F9C" w14:textId="77777777" w:rsidR="008D1812" w:rsidRDefault="008D1812" w:rsidP="008D1812">
      <w:pPr>
        <w:jc w:val="center"/>
        <w:rPr>
          <w:rFonts w:ascii="Arial" w:hAnsi="Arial" w:cs="Arial"/>
        </w:rPr>
      </w:pPr>
    </w:p>
    <w:p w14:paraId="72F6BE8B" w14:textId="77777777" w:rsidR="00C978DD" w:rsidRPr="00C978DD" w:rsidRDefault="00C978DD" w:rsidP="00C978DD">
      <w:pPr>
        <w:rPr>
          <w:rFonts w:ascii="Arial" w:hAnsi="Arial" w:cs="Arial"/>
        </w:rPr>
      </w:pPr>
    </w:p>
    <w:p w14:paraId="28E8796F" w14:textId="77777777" w:rsidR="00C978DD" w:rsidRPr="00C978DD" w:rsidRDefault="00C978DD" w:rsidP="00C978DD">
      <w:pPr>
        <w:rPr>
          <w:rFonts w:ascii="Arial" w:hAnsi="Arial" w:cs="Arial"/>
        </w:rPr>
      </w:pPr>
    </w:p>
    <w:p w14:paraId="5BD3AC84" w14:textId="77777777" w:rsidR="00C978DD" w:rsidRPr="00C978DD" w:rsidRDefault="00C978DD" w:rsidP="00C978DD">
      <w:pPr>
        <w:rPr>
          <w:rFonts w:ascii="Arial" w:hAnsi="Arial" w:cs="Arial"/>
        </w:rPr>
      </w:pPr>
    </w:p>
    <w:p w14:paraId="01E8BD1C" w14:textId="77777777" w:rsidR="00C978DD" w:rsidRPr="00C978DD" w:rsidRDefault="00C978DD" w:rsidP="00C978DD">
      <w:pPr>
        <w:rPr>
          <w:rFonts w:ascii="Arial" w:hAnsi="Arial" w:cs="Arial"/>
        </w:rPr>
      </w:pPr>
    </w:p>
    <w:p w14:paraId="4A01F72B" w14:textId="77777777" w:rsidR="00C978DD" w:rsidRPr="00C978DD" w:rsidRDefault="00C978DD" w:rsidP="00C978DD">
      <w:pPr>
        <w:rPr>
          <w:rFonts w:ascii="Arial" w:hAnsi="Arial" w:cs="Arial"/>
        </w:rPr>
      </w:pPr>
    </w:p>
    <w:p w14:paraId="23FDE780" w14:textId="77777777" w:rsidR="00C978DD" w:rsidRPr="00C978DD" w:rsidRDefault="00C978DD" w:rsidP="00C978DD">
      <w:pPr>
        <w:rPr>
          <w:rFonts w:ascii="Arial" w:hAnsi="Arial" w:cs="Arial"/>
        </w:rPr>
      </w:pPr>
    </w:p>
    <w:p w14:paraId="443714C5" w14:textId="77777777" w:rsidR="00C978DD" w:rsidRPr="00C978DD" w:rsidRDefault="00C978DD" w:rsidP="00C978DD">
      <w:pPr>
        <w:rPr>
          <w:rFonts w:ascii="Arial" w:hAnsi="Arial" w:cs="Arial"/>
        </w:rPr>
      </w:pPr>
    </w:p>
    <w:p w14:paraId="6AA0274D" w14:textId="77777777" w:rsidR="00C978DD" w:rsidRPr="00C978DD" w:rsidRDefault="00C978DD" w:rsidP="00C978DD">
      <w:pPr>
        <w:rPr>
          <w:rFonts w:ascii="Arial" w:hAnsi="Arial" w:cs="Arial"/>
        </w:rPr>
      </w:pPr>
    </w:p>
    <w:p w14:paraId="23A1C0EE" w14:textId="0F7325A8" w:rsidR="00C978DD" w:rsidRPr="00C978DD" w:rsidRDefault="00C978DD" w:rsidP="00C978DD">
      <w:pPr>
        <w:tabs>
          <w:tab w:val="left" w:pos="3899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C978DD" w:rsidRPr="00C978DD" w:rsidSect="000D19DF">
      <w:headerReference w:type="default" r:id="rId14"/>
      <w:footerReference w:type="default" r:id="rId15"/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1168B" w14:textId="77777777" w:rsidR="00A5746A" w:rsidRDefault="00A5746A" w:rsidP="00E50975">
      <w:r>
        <w:separator/>
      </w:r>
    </w:p>
  </w:endnote>
  <w:endnote w:type="continuationSeparator" w:id="0">
    <w:p w14:paraId="5141A5E1" w14:textId="77777777" w:rsidR="00A5746A" w:rsidRDefault="00A5746A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4A2D6" w14:textId="77777777" w:rsidR="00340649" w:rsidRDefault="00340649" w:rsidP="00340649">
    <w:pPr>
      <w:pStyle w:val="Footer"/>
      <w:jc w:val="center"/>
      <w:rPr>
        <w:rFonts w:ascii="Arial" w:hAnsi="Arial" w:cs="Arial"/>
        <w:b/>
        <w:bCs/>
        <w:color w:val="FF0000"/>
        <w:sz w:val="20"/>
        <w:szCs w:val="20"/>
      </w:rPr>
    </w:pPr>
    <w:r>
      <w:rPr>
        <w:rFonts w:ascii="Arial" w:hAnsi="Arial" w:cs="Arial"/>
        <w:b/>
        <w:bCs/>
        <w:color w:val="FF0000"/>
        <w:sz w:val="20"/>
        <w:szCs w:val="20"/>
      </w:rPr>
      <w:t xml:space="preserve">Uncontrolled when </w:t>
    </w:r>
    <w:proofErr w:type="gramStart"/>
    <w:r>
      <w:rPr>
        <w:rFonts w:ascii="Arial" w:hAnsi="Arial" w:cs="Arial"/>
        <w:b/>
        <w:bCs/>
        <w:color w:val="FF0000"/>
        <w:sz w:val="20"/>
        <w:szCs w:val="20"/>
      </w:rPr>
      <w:t>printed</w:t>
    </w:r>
    <w:proofErr w:type="gramEnd"/>
  </w:p>
  <w:p w14:paraId="073F1AC0" w14:textId="77777777" w:rsidR="00340649" w:rsidRDefault="00340649" w:rsidP="0034064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39147B" w:rsidRPr="00615B2E" w14:paraId="02B0DEEA" w14:textId="77777777" w:rsidTr="00DB35AB">
      <w:tc>
        <w:tcPr>
          <w:tcW w:w="6374" w:type="dxa"/>
          <w:tcBorders>
            <w:right w:val="single" w:sz="4" w:space="0" w:color="auto"/>
          </w:tcBorders>
        </w:tcPr>
        <w:p w14:paraId="3E3A7ACE" w14:textId="5D4C6E64" w:rsidR="0039147B" w:rsidRPr="00615B2E" w:rsidRDefault="0039147B" w:rsidP="0039147B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Document Name:</w:t>
          </w:r>
          <w:r w:rsidR="00C978DD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</w:t>
          </w:r>
          <w: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Temperature Log</w:t>
          </w:r>
          <w:r w:rsidR="00C978DD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– </w:t>
          </w:r>
          <w:r w:rsidR="007A7A99" w:rsidRPr="007A7A99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  <w:highlight w:val="yellow"/>
            </w:rPr>
            <w:t>Storage unit ID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6485F911" w14:textId="1BE21C78" w:rsidR="0039147B" w:rsidRPr="00615B2E" w:rsidRDefault="0039147B" w:rsidP="0039147B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  <w:highlight w:val="yellow"/>
              </w:rPr>
              <w:alias w:val="Publish Date"/>
              <w:tag w:val=""/>
              <w:id w:val="-1308925647"/>
              <w:placeholder>
                <w:docPart w:val="844DBFEE5B124E30B4E784B78CFA7A37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4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C26BB6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highlight w:val="yellow"/>
                </w:rPr>
                <w:t>01/0</w:t>
              </w:r>
              <w:r w:rsidR="007A7A99" w:rsidRPr="00C26BB6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highlight w:val="yellow"/>
                </w:rPr>
                <w:t>4</w:t>
              </w:r>
              <w:r w:rsidRPr="00C26BB6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highlight w:val="yellow"/>
                </w:rPr>
                <w:t>/202</w:t>
              </w:r>
              <w:r w:rsidR="007A7A99" w:rsidRPr="00C26BB6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highlight w:val="yellow"/>
                </w:rPr>
                <w:t>4</w:t>
              </w:r>
            </w:sdtContent>
          </w:sdt>
        </w:p>
      </w:tc>
    </w:tr>
    <w:tr w:rsidR="0039147B" w:rsidRPr="00615B2E" w14:paraId="6E890439" w14:textId="77777777" w:rsidTr="00DB35AB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56647366" w14:textId="467A991B" w:rsidR="0039147B" w:rsidRPr="00615B2E" w:rsidRDefault="0039147B" w:rsidP="0039147B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C978DD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[</w:t>
          </w:r>
          <w:proofErr w:type="spellStart"/>
          <w:r w:rsidR="00C978DD" w:rsidRPr="00C978DD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  <w:highlight w:val="yellow"/>
            </w:rPr>
            <w:t>x.x</w:t>
          </w:r>
          <w:proofErr w:type="spellEnd"/>
          <w:r w:rsidR="00C978DD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]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66ABF954" w14:textId="77777777" w:rsidR="0039147B" w:rsidRPr="00615B2E" w:rsidRDefault="0039147B" w:rsidP="0039147B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39147B" w:rsidRPr="00615B2E" w14:paraId="0EE0A1A9" w14:textId="77777777" w:rsidTr="00DB35AB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1973F073" w14:textId="77777777" w:rsidR="0039147B" w:rsidRPr="00615B2E" w:rsidRDefault="0039147B" w:rsidP="0039147B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0FDC3B6E" w14:textId="77777777" w:rsidR="0039147B" w:rsidRPr="00615B2E" w:rsidRDefault="0039147B" w:rsidP="0039147B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3622CC29" w14:textId="77777777" w:rsidR="00B8029A" w:rsidRDefault="00B8029A" w:rsidP="00391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8689C" w14:textId="77777777" w:rsidR="00A5746A" w:rsidRDefault="00A5746A" w:rsidP="00E50975">
      <w:r>
        <w:separator/>
      </w:r>
    </w:p>
  </w:footnote>
  <w:footnote w:type="continuationSeparator" w:id="0">
    <w:p w14:paraId="6C535F09" w14:textId="77777777" w:rsidR="00A5746A" w:rsidRDefault="00A5746A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2BE346DA" w:rsidR="00362267" w:rsidRDefault="0085239C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299DF764" wp14:editId="502DBDDC">
              <wp:simplePos x="0" y="0"/>
              <wp:positionH relativeFrom="page">
                <wp:posOffset>3461158</wp:posOffset>
              </wp:positionH>
              <wp:positionV relativeFrom="paragraph">
                <wp:posOffset>-979407</wp:posOffset>
              </wp:positionV>
              <wp:extent cx="4051935" cy="97917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1935" cy="979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644F6581" w14:textId="2EE2FB2E" w:rsidR="0085239C" w:rsidRPr="00B07034" w:rsidRDefault="0085239C" w:rsidP="0085239C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Document Name: HTA-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TEMPLATE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-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Temperature Log</w:t>
                              </w:r>
                            </w:p>
                            <w:p w14:paraId="54F6005F" w14:textId="65A2C4FD" w:rsidR="0085239C" w:rsidRPr="00B07034" w:rsidRDefault="0085239C" w:rsidP="0085239C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 w:rsidR="00C65E3C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.1</w:t>
                              </w:r>
                            </w:p>
                            <w:p w14:paraId="7C7915AC" w14:textId="3B65C792" w:rsidR="0085239C" w:rsidRPr="00B07034" w:rsidRDefault="0085239C" w:rsidP="0085239C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C77D7B0834B7447AA9B8B1DAC5F5C31B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7A7A9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01/04/2024</w:t>
                                  </w:r>
                                </w:sdtContent>
                              </w:sdt>
                            </w:p>
                            <w:p w14:paraId="4C416D88" w14:textId="77777777" w:rsidR="0085239C" w:rsidRPr="00B07034" w:rsidRDefault="0085239C" w:rsidP="0085239C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1/24/2023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0513D29A" w14:textId="77777777" w:rsidR="0085239C" w:rsidRPr="00B07034" w:rsidRDefault="0085239C" w:rsidP="0085239C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64830967" w14:textId="77777777" w:rsidR="0085239C" w:rsidRPr="00B07034" w:rsidRDefault="0085239C" w:rsidP="0085239C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9DF7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72.55pt;margin-top:-77.1pt;width:319.05pt;height:77.1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644F6581" w14:textId="2EE2FB2E" w:rsidR="0085239C" w:rsidRPr="00B07034" w:rsidRDefault="0085239C" w:rsidP="0085239C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Document Name: HTA-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TEMPLATE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-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Temperature Log</w:t>
                        </w:r>
                      </w:p>
                      <w:p w14:paraId="54F6005F" w14:textId="65A2C4FD" w:rsidR="0085239C" w:rsidRPr="00B07034" w:rsidRDefault="0085239C" w:rsidP="0085239C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 w:rsidR="00C65E3C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.1</w:t>
                        </w:r>
                      </w:p>
                      <w:p w14:paraId="7C7915AC" w14:textId="3B65C792" w:rsidR="0085239C" w:rsidRPr="00B07034" w:rsidRDefault="0085239C" w:rsidP="0085239C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C77D7B0834B7447AA9B8B1DAC5F5C31B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7A7A99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01/04/2024</w:t>
                            </w:r>
                          </w:sdtContent>
                        </w:sdt>
                      </w:p>
                      <w:p w14:paraId="4C416D88" w14:textId="77777777" w:rsidR="0085239C" w:rsidRPr="00B07034" w:rsidRDefault="0085239C" w:rsidP="0085239C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1/24/2023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0513D29A" w14:textId="77777777" w:rsidR="0085239C" w:rsidRPr="00B07034" w:rsidRDefault="0085239C" w:rsidP="0085239C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64830967" w14:textId="77777777" w:rsidR="0085239C" w:rsidRPr="00B07034" w:rsidRDefault="0085239C" w:rsidP="0085239C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0" locked="0" layoutInCell="1" allowOverlap="1" wp14:anchorId="08BFB460" wp14:editId="3D6726E4">
          <wp:simplePos x="0" y="0"/>
          <wp:positionH relativeFrom="margin">
            <wp:posOffset>0</wp:posOffset>
          </wp:positionH>
          <wp:positionV relativeFrom="paragraph">
            <wp:posOffset>-964565</wp:posOffset>
          </wp:positionV>
          <wp:extent cx="1724025" cy="951230"/>
          <wp:effectExtent l="0" t="0" r="9525" b="1270"/>
          <wp:wrapNone/>
          <wp:docPr id="12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62267">
      <w:rPr>
        <w:noProof/>
      </w:rPr>
      <mc:AlternateContent>
        <mc:Choice Requires="wps">
          <w:drawing>
            <wp:anchor distT="0" distB="0" distL="114300" distR="114300" simplePos="0" relativeHeight="251642880" behindDoc="0" locked="0" layoutInCell="1" allowOverlap="1" wp14:anchorId="5F9DB0BA" wp14:editId="0CF2640F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6" style="position:absolute;margin-left:-72.75pt;margin-top:-87.75pt;width:612pt;height:93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32f60" stroked="f" strokeweight="1pt" w14:anchorId="2CB8B35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700FC" w14:textId="77777777" w:rsidR="00FC0251" w:rsidRDefault="00FC0251" w:rsidP="00C5527B">
    <w:pPr>
      <w:pStyle w:val="Header"/>
      <w:jc w:val="right"/>
    </w:pPr>
    <w:r>
      <w:rPr>
        <w:noProof/>
      </w:rPr>
      <w:drawing>
        <wp:anchor distT="0" distB="0" distL="114300" distR="114300" simplePos="0" relativeHeight="251672576" behindDoc="0" locked="0" layoutInCell="1" allowOverlap="1" wp14:anchorId="09ADAEB3" wp14:editId="6713B2C3">
          <wp:simplePos x="0" y="0"/>
          <wp:positionH relativeFrom="margin">
            <wp:align>left</wp:align>
          </wp:positionH>
          <wp:positionV relativeFrom="paragraph">
            <wp:posOffset>-981549</wp:posOffset>
          </wp:positionV>
          <wp:extent cx="1724025" cy="951230"/>
          <wp:effectExtent l="0" t="0" r="9525" b="1270"/>
          <wp:wrapNone/>
          <wp:docPr id="497543018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9BDC358" wp14:editId="7FFC055F">
              <wp:simplePos x="0" y="0"/>
              <wp:positionH relativeFrom="column">
                <wp:posOffset>2000250</wp:posOffset>
              </wp:positionH>
              <wp:positionV relativeFrom="paragraph">
                <wp:posOffset>-848995</wp:posOffset>
              </wp:positionV>
              <wp:extent cx="4029075" cy="1404620"/>
              <wp:effectExtent l="0" t="0" r="0" b="1270"/>
              <wp:wrapSquare wrapText="bothSides"/>
              <wp:docPr id="194212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90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13EA07" w14:textId="77777777" w:rsidR="00FC0251" w:rsidRPr="00497340" w:rsidRDefault="00FC0251" w:rsidP="008F3E44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97340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7705FD82" w14:textId="77777777" w:rsidR="00FC0251" w:rsidRPr="008D1812" w:rsidRDefault="00FC0251" w:rsidP="008D1812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</w:rPr>
                          </w:pPr>
                          <w:r w:rsidRPr="008D1812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Temperature Log</w:t>
                          </w: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 xml:space="preserve"> – </w:t>
                          </w:r>
                          <w:r w:rsidRPr="008D1812"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  <w:highlight w:val="yellow"/>
                            </w:rPr>
                            <w:t>Add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  <w:highlight w:val="yellow"/>
                            </w:rPr>
                            <w:t xml:space="preserve"> </w:t>
                          </w:r>
                          <w:r w:rsidRPr="008D1812"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  <w:highlight w:val="yellow"/>
                            </w:rPr>
                            <w:t>unique identifier name/number of Fridge / Freez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9BDC358">
              <v:stroke joinstyle="miter"/>
              <v:path gradientshapeok="t" o:connecttype="rect"/>
            </v:shapetype>
            <v:shape id="_x0000_s1027" style="position:absolute;left:0;text-align:left;margin-left:157.5pt;margin-top:-66.85pt;width:317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">
              <v:textbox style="mso-fit-shape-to-text:t">
                <w:txbxContent>
                  <w:p w:rsidRPr="00497340" w:rsidR="00FC0251" w:rsidP="008F3E44" w:rsidRDefault="00FC0251" w14:paraId="6013EA07" w14:textId="77777777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497340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:rsidRPr="008D1812" w:rsidR="00FC0251" w:rsidP="008D1812" w:rsidRDefault="00FC0251" w14:paraId="7705FD82" w14:textId="77777777">
                    <w:pPr>
                      <w:rPr>
                        <w:rFonts w:ascii="Arial" w:hAnsi="Arial" w:cs="Arial"/>
                        <w:b/>
                        <w:bCs/>
                        <w:color w:val="FF0000"/>
                      </w:rPr>
                    </w:pPr>
                    <w:r w:rsidRPr="008D1812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Temperature Log</w:t>
                    </w: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 xml:space="preserve"> – </w:t>
                    </w:r>
                    <w:r w:rsidRPr="008D1812">
                      <w:rPr>
                        <w:rFonts w:ascii="Arial" w:hAnsi="Arial" w:cs="Arial"/>
                        <w:b/>
                        <w:bCs/>
                        <w:color w:val="FF0000"/>
                        <w:highlight w:val="yellow"/>
                      </w:rPr>
                      <w:t>Add</w:t>
                    </w:r>
                    <w:r>
                      <w:rPr>
                        <w:rFonts w:ascii="Arial" w:hAnsi="Arial" w:cs="Arial"/>
                        <w:b/>
                        <w:bCs/>
                        <w:color w:val="FF0000"/>
                        <w:highlight w:val="yellow"/>
                      </w:rPr>
                      <w:t xml:space="preserve"> </w:t>
                    </w:r>
                    <w:r w:rsidRPr="008D1812">
                      <w:rPr>
                        <w:rFonts w:ascii="Arial" w:hAnsi="Arial" w:cs="Arial"/>
                        <w:b/>
                        <w:bCs/>
                        <w:color w:val="FF0000"/>
                        <w:highlight w:val="yellow"/>
                      </w:rPr>
                      <w:t>unique identifier name/number of Fridge / Freezer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266F7D7" wp14:editId="433E9CFE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1963161493" name="Rectangle 19631614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963161493" style="position:absolute;margin-left:-72.75pt;margin-top:-87.75pt;width:612pt;height:9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32f60" stroked="f" strokeweight="1pt" w14:anchorId="187006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F6E"/>
    <w:multiLevelType w:val="hybridMultilevel"/>
    <w:tmpl w:val="A320ADEC"/>
    <w:lvl w:ilvl="0" w:tplc="D2D84AE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BA6F5B"/>
    <w:multiLevelType w:val="hybridMultilevel"/>
    <w:tmpl w:val="110444D4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CB059E"/>
    <w:multiLevelType w:val="hybridMultilevel"/>
    <w:tmpl w:val="406E23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A974F1"/>
    <w:multiLevelType w:val="hybridMultilevel"/>
    <w:tmpl w:val="E42C1224"/>
    <w:lvl w:ilvl="0" w:tplc="8A32322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237990">
    <w:abstractNumId w:val="7"/>
  </w:num>
  <w:num w:numId="2" w16cid:durableId="1661694272">
    <w:abstractNumId w:val="5"/>
  </w:num>
  <w:num w:numId="3" w16cid:durableId="1637296049">
    <w:abstractNumId w:val="3"/>
  </w:num>
  <w:num w:numId="4" w16cid:durableId="1123768686">
    <w:abstractNumId w:val="1"/>
  </w:num>
  <w:num w:numId="5" w16cid:durableId="1573464535">
    <w:abstractNumId w:val="2"/>
  </w:num>
  <w:num w:numId="6" w16cid:durableId="794177710">
    <w:abstractNumId w:val="6"/>
  </w:num>
  <w:num w:numId="7" w16cid:durableId="1208642131">
    <w:abstractNumId w:val="8"/>
  </w:num>
  <w:num w:numId="8" w16cid:durableId="1265528779">
    <w:abstractNumId w:val="4"/>
  </w:num>
  <w:num w:numId="9" w16cid:durableId="767655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rwUA2hWEWSwAAAA="/>
  </w:docVars>
  <w:rsids>
    <w:rsidRoot w:val="00E50975"/>
    <w:rsid w:val="000150BF"/>
    <w:rsid w:val="00016B0A"/>
    <w:rsid w:val="000338F4"/>
    <w:rsid w:val="00042F0D"/>
    <w:rsid w:val="0004418B"/>
    <w:rsid w:val="00086F0E"/>
    <w:rsid w:val="000A5F22"/>
    <w:rsid w:val="000A7783"/>
    <w:rsid w:val="000B2CF1"/>
    <w:rsid w:val="000C2EE4"/>
    <w:rsid w:val="000D19DF"/>
    <w:rsid w:val="0010765D"/>
    <w:rsid w:val="00134C43"/>
    <w:rsid w:val="00144BE1"/>
    <w:rsid w:val="0015149F"/>
    <w:rsid w:val="001517EE"/>
    <w:rsid w:val="001519A6"/>
    <w:rsid w:val="00151A04"/>
    <w:rsid w:val="00154AC7"/>
    <w:rsid w:val="00181A64"/>
    <w:rsid w:val="001843C8"/>
    <w:rsid w:val="00194A1E"/>
    <w:rsid w:val="001D59AC"/>
    <w:rsid w:val="001F6FD3"/>
    <w:rsid w:val="00221837"/>
    <w:rsid w:val="0022669A"/>
    <w:rsid w:val="00237FC8"/>
    <w:rsid w:val="00247ED2"/>
    <w:rsid w:val="002B4194"/>
    <w:rsid w:val="002D2EFF"/>
    <w:rsid w:val="002E3E2B"/>
    <w:rsid w:val="002E695C"/>
    <w:rsid w:val="0031288A"/>
    <w:rsid w:val="00323E6F"/>
    <w:rsid w:val="00326A9D"/>
    <w:rsid w:val="00340649"/>
    <w:rsid w:val="003412B1"/>
    <w:rsid w:val="00362267"/>
    <w:rsid w:val="003670BC"/>
    <w:rsid w:val="0039147B"/>
    <w:rsid w:val="003A7089"/>
    <w:rsid w:val="003B3906"/>
    <w:rsid w:val="003C7CF0"/>
    <w:rsid w:val="003D078A"/>
    <w:rsid w:val="0042707C"/>
    <w:rsid w:val="00452233"/>
    <w:rsid w:val="004551AE"/>
    <w:rsid w:val="00481688"/>
    <w:rsid w:val="00497340"/>
    <w:rsid w:val="004A6236"/>
    <w:rsid w:val="004D0D7E"/>
    <w:rsid w:val="004F12E1"/>
    <w:rsid w:val="004F2EE9"/>
    <w:rsid w:val="004F4D65"/>
    <w:rsid w:val="004F7143"/>
    <w:rsid w:val="00503467"/>
    <w:rsid w:val="00510079"/>
    <w:rsid w:val="00514532"/>
    <w:rsid w:val="0052272A"/>
    <w:rsid w:val="00527099"/>
    <w:rsid w:val="00532AA3"/>
    <w:rsid w:val="00566128"/>
    <w:rsid w:val="00571966"/>
    <w:rsid w:val="00590315"/>
    <w:rsid w:val="005C6120"/>
    <w:rsid w:val="0061555D"/>
    <w:rsid w:val="00615B2E"/>
    <w:rsid w:val="00630729"/>
    <w:rsid w:val="006344A9"/>
    <w:rsid w:val="006562C6"/>
    <w:rsid w:val="00686723"/>
    <w:rsid w:val="006924F5"/>
    <w:rsid w:val="006945B1"/>
    <w:rsid w:val="006A0B96"/>
    <w:rsid w:val="006C5B86"/>
    <w:rsid w:val="006D3DA0"/>
    <w:rsid w:val="00750B06"/>
    <w:rsid w:val="0076652A"/>
    <w:rsid w:val="00777E75"/>
    <w:rsid w:val="0078227D"/>
    <w:rsid w:val="007A7A99"/>
    <w:rsid w:val="007C2B12"/>
    <w:rsid w:val="007C5427"/>
    <w:rsid w:val="007D6E68"/>
    <w:rsid w:val="007E0CFC"/>
    <w:rsid w:val="007E591B"/>
    <w:rsid w:val="007F3581"/>
    <w:rsid w:val="00810DFC"/>
    <w:rsid w:val="008154C5"/>
    <w:rsid w:val="00815D5A"/>
    <w:rsid w:val="00844B2B"/>
    <w:rsid w:val="0085124D"/>
    <w:rsid w:val="0085239C"/>
    <w:rsid w:val="008624EE"/>
    <w:rsid w:val="008D1812"/>
    <w:rsid w:val="008F3E44"/>
    <w:rsid w:val="00911049"/>
    <w:rsid w:val="0096483C"/>
    <w:rsid w:val="009A13CF"/>
    <w:rsid w:val="009B1647"/>
    <w:rsid w:val="009B6F56"/>
    <w:rsid w:val="00A0253D"/>
    <w:rsid w:val="00A37639"/>
    <w:rsid w:val="00A37DD3"/>
    <w:rsid w:val="00A407D4"/>
    <w:rsid w:val="00A41E24"/>
    <w:rsid w:val="00A5746A"/>
    <w:rsid w:val="00A63D54"/>
    <w:rsid w:val="00A7077D"/>
    <w:rsid w:val="00AA61B1"/>
    <w:rsid w:val="00AE24E8"/>
    <w:rsid w:val="00AE3163"/>
    <w:rsid w:val="00B6613A"/>
    <w:rsid w:val="00B70666"/>
    <w:rsid w:val="00B8029A"/>
    <w:rsid w:val="00B93059"/>
    <w:rsid w:val="00BA0321"/>
    <w:rsid w:val="00BC318D"/>
    <w:rsid w:val="00BC705D"/>
    <w:rsid w:val="00BE2CF2"/>
    <w:rsid w:val="00BE4361"/>
    <w:rsid w:val="00BF5BEF"/>
    <w:rsid w:val="00C058ED"/>
    <w:rsid w:val="00C1034A"/>
    <w:rsid w:val="00C1220F"/>
    <w:rsid w:val="00C25271"/>
    <w:rsid w:val="00C25302"/>
    <w:rsid w:val="00C26BB6"/>
    <w:rsid w:val="00C40F6A"/>
    <w:rsid w:val="00C4145D"/>
    <w:rsid w:val="00C416B7"/>
    <w:rsid w:val="00C437B1"/>
    <w:rsid w:val="00C47FAD"/>
    <w:rsid w:val="00C5527B"/>
    <w:rsid w:val="00C65E3C"/>
    <w:rsid w:val="00C74004"/>
    <w:rsid w:val="00C77321"/>
    <w:rsid w:val="00C81AB2"/>
    <w:rsid w:val="00C978DD"/>
    <w:rsid w:val="00CA2848"/>
    <w:rsid w:val="00CB4844"/>
    <w:rsid w:val="00D15162"/>
    <w:rsid w:val="00D2221E"/>
    <w:rsid w:val="00D340F3"/>
    <w:rsid w:val="00D62EA5"/>
    <w:rsid w:val="00D6779D"/>
    <w:rsid w:val="00DD4D44"/>
    <w:rsid w:val="00E01921"/>
    <w:rsid w:val="00E111B6"/>
    <w:rsid w:val="00E16174"/>
    <w:rsid w:val="00E27301"/>
    <w:rsid w:val="00E32DBC"/>
    <w:rsid w:val="00E50975"/>
    <w:rsid w:val="00E53CAE"/>
    <w:rsid w:val="00E74B3B"/>
    <w:rsid w:val="00E7588E"/>
    <w:rsid w:val="00E942D3"/>
    <w:rsid w:val="00EA31B5"/>
    <w:rsid w:val="00ED50C6"/>
    <w:rsid w:val="00F00598"/>
    <w:rsid w:val="00F00B26"/>
    <w:rsid w:val="00F32500"/>
    <w:rsid w:val="00F51177"/>
    <w:rsid w:val="00F94D20"/>
    <w:rsid w:val="00FA6129"/>
    <w:rsid w:val="00FB0C25"/>
    <w:rsid w:val="00FC0251"/>
    <w:rsid w:val="00FD1078"/>
    <w:rsid w:val="00FE4582"/>
    <w:rsid w:val="00FE5C3C"/>
    <w:rsid w:val="01E3EDB0"/>
    <w:rsid w:val="07034947"/>
    <w:rsid w:val="16BB7D7D"/>
    <w:rsid w:val="20493766"/>
    <w:rsid w:val="331CA5D4"/>
    <w:rsid w:val="370FBA3A"/>
    <w:rsid w:val="41B184D9"/>
    <w:rsid w:val="55A74EF0"/>
    <w:rsid w:val="6CB5C67A"/>
    <w:rsid w:val="711D04A8"/>
    <w:rsid w:val="731A7498"/>
    <w:rsid w:val="73738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181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D1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18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181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812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Heading3-table">
    <w:name w:val="Heading 3 - table"/>
    <w:basedOn w:val="Heading3"/>
    <w:autoRedefine/>
    <w:uiPriority w:val="99"/>
    <w:qFormat/>
    <w:rsid w:val="008D1812"/>
    <w:pPr>
      <w:keepLines w:val="0"/>
      <w:spacing w:before="120" w:after="60"/>
      <w:contextualSpacing/>
      <w:outlineLvl w:val="9"/>
    </w:pPr>
    <w:rPr>
      <w:rFonts w:ascii="Calibri" w:eastAsia="Times New Roman" w:hAnsi="Calibri" w:cs="Tahoma"/>
      <w:b/>
      <w:bCs/>
      <w:color w:val="000000" w:themeColor="text1"/>
      <w:spacing w:val="5"/>
      <w:kern w:val="28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181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AE2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7D7B0834B7447AA9B8B1DAC5F5C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82727-DD39-44A1-84B8-A9E624CABC6B}"/>
      </w:docPartPr>
      <w:docPartBody>
        <w:p w:rsidR="00A91210" w:rsidRDefault="00A91210" w:rsidP="00A91210">
          <w:pPr>
            <w:pStyle w:val="C77D7B0834B7447AA9B8B1DAC5F5C31B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844DBFEE5B124E30B4E784B78CFA7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CF4C0-9C41-458F-8755-5AE2042079BB}"/>
      </w:docPartPr>
      <w:docPartBody>
        <w:p w:rsidR="00A91210" w:rsidRDefault="00A91210" w:rsidP="00A91210">
          <w:pPr>
            <w:pStyle w:val="844DBFEE5B124E30B4E784B78CFA7A37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2D6BF8"/>
    <w:rsid w:val="00352700"/>
    <w:rsid w:val="007150B6"/>
    <w:rsid w:val="00A9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210"/>
    <w:rPr>
      <w:color w:val="808080"/>
    </w:rPr>
  </w:style>
  <w:style w:type="paragraph" w:customStyle="1" w:styleId="C77D7B0834B7447AA9B8B1DAC5F5C31B">
    <w:name w:val="C77D7B0834B7447AA9B8B1DAC5F5C31B"/>
    <w:rsid w:val="00A91210"/>
    <w:rPr>
      <w:kern w:val="2"/>
      <w14:ligatures w14:val="standardContextual"/>
    </w:rPr>
  </w:style>
  <w:style w:type="paragraph" w:customStyle="1" w:styleId="844DBFEE5B124E30B4E784B78CFA7A37">
    <w:name w:val="844DBFEE5B124E30B4E784B78CFA7A37"/>
    <w:rsid w:val="00A9121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4-0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1D6BC9-C6DE-4381-80D5-C616A8CB9F04}">
  <ds:schemaRefs>
    <ds:schemaRef ds:uri="http://purl.org/dc/dcmitype/"/>
    <ds:schemaRef ds:uri="http://schemas.microsoft.com/office/infopath/2007/PartnerControls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385d165c-1db5-4337-9518-adbea0832ff5"/>
    <ds:schemaRef ds:uri="2b655927-abfb-4af5-98e5-778dae7abf00"/>
  </ds:schemaRefs>
</ds:datastoreItem>
</file>

<file path=customXml/itemProps3.xml><?xml version="1.0" encoding="utf-8"?>
<ds:datastoreItem xmlns:ds="http://schemas.openxmlformats.org/officeDocument/2006/customXml" ds:itemID="{7C7D3793-2974-42AA-BDAD-FBCBDA922C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4D0F5C9-AC0D-4B38-A85A-23E32EB40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7</Words>
  <Characters>1939</Characters>
  <Application>Microsoft Office Word</Application>
  <DocSecurity>0</DocSecurity>
  <Lines>113</Lines>
  <Paragraphs>30</Paragraphs>
  <ScaleCrop>false</ScaleCrop>
  <Company>ABMU NHS Trust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39</cp:revision>
  <cp:lastPrinted>2023-01-24T15:11:00Z</cp:lastPrinted>
  <dcterms:created xsi:type="dcterms:W3CDTF">2023-01-25T16:47:00Z</dcterms:created>
  <dcterms:modified xsi:type="dcterms:W3CDTF">2024-04-0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